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6"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Province, Postal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tic interest in the Diplomat position at [Organization/Institution Name] in Canada, specifically within the vibrant and culturally rich city of Toronto. As a dedicated professional with a deep understanding of international relations and cross-cultural diplomacy, I am eager to contribute my skills and experience to advance Canada's global standing while fostering meaningful connections between nations. This opportunity aligns perfectly with my career goals and passion for promoting peace, collaboration, and mutual respect on an international scale.</w:t>
      </w:r>
    </w:p>
    <w:bookmarkEnd w:id="20"/>
    <w:bookmarkStart w:id="21" w:name="why-canada-toronto"/>
    <w:p>
      <w:pPr>
        <w:pStyle w:val="Heading2"/>
      </w:pPr>
      <w:r>
        <w:t xml:space="preserve">Why Canada Toronto?</w:t>
      </w:r>
    </w:p>
    <w:p>
      <w:pPr>
        <w:pStyle w:val="FirstParagraph"/>
      </w:pPr>
      <w:r>
        <w:t xml:space="preserve">Canada Toronto has long been a symbol of multiculturalism, innovation, and global diplomacy. As a city that serves as a hub for international organizations, embassies, and cultural exchange programs, Toronto embodies the values of inclusivity and cooperation that I hold dear. The prospect of working in such a dynamic environment excites me deeply. Canada's commitment to multilateralism and its role as a mediator in global conflicts make this position not only an opportunity but a responsibility to contribute to the nation's diplomatic legacy.</w:t>
      </w:r>
    </w:p>
    <w:p>
      <w:pPr>
        <w:pStyle w:val="BodyText"/>
      </w:pPr>
      <w:r>
        <w:t xml:space="preserve">Toronto’s unique position as a gateway between North America and the world offers unparalleled opportunities for diplomats. The city’s diverse population, thriving industries, and strong international ties create an ideal setting for fostering partnerships that transcend borders. I am particularly inspired by Canada’s efforts to address global challenges such as climate change, human rights advocacy, and trade negotiations. My background in diplomatic engagement has prepared me to contribute meaningfully to these initiatives while respecting the nuances of Canadian values.</w:t>
      </w:r>
    </w:p>
    <w:bookmarkEnd w:id="21"/>
    <w:bookmarkStart w:id="22" w:name="my-background-as-a-diplomat"/>
    <w:p>
      <w:pPr>
        <w:pStyle w:val="Heading2"/>
      </w:pPr>
      <w:r>
        <w:t xml:space="preserve">My Background as a Diplomat</w:t>
      </w:r>
    </w:p>
    <w:p>
      <w:pPr>
        <w:pStyle w:val="FirstParagraph"/>
      </w:pPr>
      <w:r>
        <w:t xml:space="preserve">With over [X years] of experience in diplomacy and international affairs, I have cultivated a robust understanding of the complexities involved in building and maintaining relationships between nations. My career has focused on areas such as [specific fields, e.g., trade negotiations, conflict resolution, cultural exchange programs], which have honed my ability to navigate diverse political landscapes while upholding the principles of equity and transparency. Whether working with government agencies or non-profit organizations, I have consistently prioritized collaboration and mutual benefit in every diplomatic endeavor.</w:t>
      </w:r>
    </w:p>
    <w:p>
      <w:pPr>
        <w:pStyle w:val="BodyText"/>
      </w:pPr>
      <w:r>
        <w:t xml:space="preserve">One of my most rewarding projects involved [specific example, e.g., "facilitating a bilateral agreement between two countries to enhance trade relations"]. This experience required not only strategic thinking but also an acute awareness of cultural sensitivities and geopolitical dynamics. I successfully mediated discussions between stakeholders with conflicting interests, ensuring that all parties felt heard and respected. Such efforts underscore my belief that diplomacy is not just about resolving conflicts but about creating lasting partnerships rooted in trust.</w:t>
      </w:r>
    </w:p>
    <w:bookmarkEnd w:id="22"/>
    <w:bookmarkStart w:id="23" w:name="skills-and-qualifications"/>
    <w:p>
      <w:pPr>
        <w:pStyle w:val="Heading2"/>
      </w:pPr>
      <w:r>
        <w:t xml:space="preserve">Skills and Qualifications</w:t>
      </w:r>
    </w:p>
    <w:p>
      <w:pPr>
        <w:pStyle w:val="FirstParagraph"/>
      </w:pPr>
      <w:r>
        <w:t xml:space="preserve">As a Diplomat, I bring a unique set of skills that align with the demands of this role in Canada Toronto. My expertise in [specific skills, e.g., "multilingual communication", "negotiation strategies", "policy development"] enables me to effectively represent stakeholders and advance collective goals. I am fluent in [languages], which allows me to bridge cultural gaps and foster deeper understanding among international partners.</w:t>
      </w:r>
    </w:p>
    <w:p>
      <w:pPr>
        <w:pStyle w:val="BodyText"/>
      </w:pPr>
      <w:r>
        <w:t xml:space="preserve">Additionally, my ability to analyze complex global issues and develop actionable solutions has been instrumental in previous roles. For instance, I led a team that [specific achievement, e.g., "developed a comprehensive strategy to address migration challenges in collaboration with regional governments"]. This project required balancing competing interests while adhering to ethical and legal frameworks—a skill that is essential for diplomats operating in today’s interconnected world.</w:t>
      </w:r>
    </w:p>
    <w:bookmarkEnd w:id="23"/>
    <w:bookmarkStart w:id="24" w:name="why-i-am-a-strong-fit-for-canada-toronto"/>
    <w:p>
      <w:pPr>
        <w:pStyle w:val="Heading2"/>
      </w:pPr>
      <w:r>
        <w:t xml:space="preserve">Why I Am a Strong Fit for Canada Toronto</w:t>
      </w:r>
    </w:p>
    <w:p>
      <w:pPr>
        <w:pStyle w:val="FirstParagraph"/>
      </w:pPr>
      <w:r>
        <w:t xml:space="preserve">Toronto’s reputation as a global city makes it an ideal location for a Diplomat to thrive. The city’s emphasis on innovation and sustainability aligns with my personal values and professional aspirations. I am particularly drawn to Canada’s commitment to fostering international partnerships through initiatives like the Global Skills Strategy and the Canada-United States-Mexico Agreement (CUSMA). These efforts demonstrate a forward-thinking approach that resonates with my belief in diplomacy as a tool for progress.</w:t>
      </w:r>
    </w:p>
    <w:p>
      <w:pPr>
        <w:pStyle w:val="BodyText"/>
      </w:pPr>
      <w:r>
        <w:t xml:space="preserve">Moreover, Toronto’s diverse communities provide an opportunity to engage with people from all walks of life. My experience in cultural exchange programs has taught me the importance of empathy and adaptability in building cross-cultural relationships. I am eager to contribute to Canada’s vision of a more inclusive society by leveraging my background in diplomacy to strengthen ties between local and international stakeholders.</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diplomacy make me an ideal candidate for this position in Canada Toronto. I am eager to bring my expertise to [Organization/Institution Name] and contribute to the city’s role as a leader in global diplomacy. Thank you for considering my application. I would welcome the opportunity to discuss how my background aligns with your goals and how I can support Canada’s continued efforts to foster international cooperation.</w:t>
      </w:r>
    </w:p>
    <w:p>
      <w:pPr>
        <w:pStyle w:val="BodyText"/>
      </w:pPr>
      <w:r>
        <w:t xml:space="preserve">Sincerely,</w:t>
      </w:r>
    </w:p>
    <w:p>
      <w:pPr>
        <w:pStyle w:val="BodyText"/>
      </w:pPr>
      <w:r>
        <w:t xml:space="preserve">[Your Name]</w:t>
      </w:r>
    </w:p>
    <w:bookmarkEnd w:id="25"/>
    <w:p>
      <w:pPr>
        <w:pStyle w:val="BodyText"/>
      </w:pPr>
      <w:r>
        <w:t xml:space="preserve">This document is generated for informational purposes. Please customize details such as [Organization/Institution Name], [Hiring Manager's Name], and other placeholders to match the specific job applic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Canada Toronto</dc:title>
  <dc:creator/>
  <dc:language>en</dc:language>
  <cp:keywords/>
  <dcterms:created xsi:type="dcterms:W3CDTF">2026-07-21T02:52:13Z</dcterms:created>
  <dcterms:modified xsi:type="dcterms:W3CDTF">2026-07-21T02:52:13Z</dcterms:modified>
</cp:coreProperties>
</file>

<file path=docProps/custom.xml><?xml version="1.0" encoding="utf-8"?>
<Properties xmlns="http://schemas.openxmlformats.org/officeDocument/2006/custom-properties" xmlns:vt="http://schemas.openxmlformats.org/officeDocument/2006/docPropsVTypes"/>
</file>